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92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476"/>
        <w:gridCol w:w="3687"/>
        <w:gridCol w:w="399"/>
        <w:gridCol w:w="388"/>
        <w:gridCol w:w="388"/>
        <w:gridCol w:w="390"/>
        <w:gridCol w:w="373"/>
        <w:gridCol w:w="358"/>
      </w:tblGrid>
      <w:tr w:rsidR="003203CC" w:rsidRPr="00FE1061" w:rsidTr="004E394E">
        <w:tc>
          <w:tcPr>
            <w:tcW w:w="5000" w:type="pct"/>
            <w:gridSpan w:val="8"/>
            <w:tcBorders>
              <w:top w:val="single" w:sz="12" w:space="0" w:color="auto"/>
            </w:tcBorders>
          </w:tcPr>
          <w:p w:rsidR="003203CC" w:rsidRPr="00FE1061" w:rsidRDefault="003203CC" w:rsidP="004E394E">
            <w:pPr>
              <w:jc w:val="center"/>
            </w:pPr>
            <w:r w:rsidRPr="00FE1061">
              <w:rPr>
                <w:b/>
                <w:sz w:val="22"/>
                <w:szCs w:val="22"/>
              </w:rPr>
              <w:t>POSUDEK VEDOUCÍHO BAKALÁŘSKÉ PRÁCE</w:t>
            </w:r>
          </w:p>
        </w:tc>
      </w:tr>
      <w:tr w:rsidR="003203CC" w:rsidRPr="00FE1061" w:rsidTr="00590AE0">
        <w:tc>
          <w:tcPr>
            <w:tcW w:w="1838" w:type="pct"/>
          </w:tcPr>
          <w:p w:rsidR="003203CC" w:rsidRPr="00FE1061" w:rsidRDefault="003203CC" w:rsidP="004E394E">
            <w:r w:rsidRPr="00FE1061">
              <w:rPr>
                <w:sz w:val="22"/>
                <w:szCs w:val="22"/>
              </w:rPr>
              <w:t>Jméno a příjmení studenta/Autor</w:t>
            </w:r>
          </w:p>
        </w:tc>
        <w:tc>
          <w:tcPr>
            <w:tcW w:w="3162" w:type="pct"/>
            <w:gridSpan w:val="7"/>
          </w:tcPr>
          <w:p w:rsidR="003203CC" w:rsidRPr="00FE1061" w:rsidRDefault="009F1ACE" w:rsidP="004E394E">
            <w:r>
              <w:t xml:space="preserve">Veronika </w:t>
            </w:r>
            <w:proofErr w:type="spellStart"/>
            <w:r>
              <w:t>Jaroščáková</w:t>
            </w:r>
            <w:proofErr w:type="spellEnd"/>
          </w:p>
        </w:tc>
      </w:tr>
      <w:tr w:rsidR="003203CC" w:rsidRPr="00FE1061" w:rsidTr="00590AE0">
        <w:tc>
          <w:tcPr>
            <w:tcW w:w="1838" w:type="pct"/>
          </w:tcPr>
          <w:p w:rsidR="003203CC" w:rsidRPr="00FE1061" w:rsidRDefault="003203CC" w:rsidP="004E394E">
            <w:r w:rsidRPr="00FE1061">
              <w:rPr>
                <w:sz w:val="22"/>
                <w:szCs w:val="22"/>
              </w:rPr>
              <w:t>Název práce</w:t>
            </w:r>
          </w:p>
        </w:tc>
        <w:tc>
          <w:tcPr>
            <w:tcW w:w="3162" w:type="pct"/>
            <w:gridSpan w:val="7"/>
          </w:tcPr>
          <w:p w:rsidR="003203CC" w:rsidRPr="00FE1061" w:rsidRDefault="009F1ACE" w:rsidP="004E394E">
            <w:r>
              <w:t>Alternativní formy spolupráce mateřské školy a rodiny</w:t>
            </w:r>
          </w:p>
        </w:tc>
      </w:tr>
      <w:tr w:rsidR="003203CC" w:rsidRPr="00FE1061" w:rsidTr="00590AE0">
        <w:tc>
          <w:tcPr>
            <w:tcW w:w="1838" w:type="pct"/>
          </w:tcPr>
          <w:p w:rsidR="003203CC" w:rsidRPr="00FE1061" w:rsidRDefault="003203CC" w:rsidP="004E394E">
            <w:r w:rsidRPr="00FE1061">
              <w:rPr>
                <w:sz w:val="22"/>
                <w:szCs w:val="22"/>
              </w:rPr>
              <w:t>Jméno a příjmení vedoucího práce</w:t>
            </w:r>
          </w:p>
        </w:tc>
        <w:tc>
          <w:tcPr>
            <w:tcW w:w="3162" w:type="pct"/>
            <w:gridSpan w:val="7"/>
          </w:tcPr>
          <w:p w:rsidR="003203CC" w:rsidRPr="00FE1061" w:rsidRDefault="009F1ACE" w:rsidP="004E394E">
            <w:r>
              <w:t>Barbora Petrů Puhrová</w:t>
            </w:r>
          </w:p>
        </w:tc>
      </w:tr>
      <w:tr w:rsidR="003203CC" w:rsidRPr="00FE1061" w:rsidTr="00590AE0">
        <w:tc>
          <w:tcPr>
            <w:tcW w:w="1838" w:type="pct"/>
          </w:tcPr>
          <w:p w:rsidR="003203CC" w:rsidRPr="00FE1061" w:rsidRDefault="003203CC" w:rsidP="004E394E">
            <w:r w:rsidRPr="00FE1061">
              <w:rPr>
                <w:sz w:val="22"/>
                <w:szCs w:val="22"/>
              </w:rPr>
              <w:t>Studijní obor</w:t>
            </w:r>
          </w:p>
        </w:tc>
        <w:tc>
          <w:tcPr>
            <w:tcW w:w="3162" w:type="pct"/>
            <w:gridSpan w:val="7"/>
          </w:tcPr>
          <w:p w:rsidR="003203CC" w:rsidRPr="00FE1061" w:rsidRDefault="009F1ACE" w:rsidP="004E394E">
            <w:r>
              <w:t>Učitelství pro mateřské školy</w:t>
            </w:r>
          </w:p>
        </w:tc>
      </w:tr>
      <w:tr w:rsidR="003203CC" w:rsidRPr="00FE1061" w:rsidTr="00590AE0">
        <w:tc>
          <w:tcPr>
            <w:tcW w:w="1838" w:type="pct"/>
          </w:tcPr>
          <w:p w:rsidR="003203CC" w:rsidRPr="00FE1061" w:rsidRDefault="003203CC" w:rsidP="004E394E">
            <w:r w:rsidRPr="00FE1061">
              <w:rPr>
                <w:sz w:val="22"/>
                <w:szCs w:val="22"/>
              </w:rPr>
              <w:t>Forma studia</w:t>
            </w:r>
          </w:p>
        </w:tc>
        <w:tc>
          <w:tcPr>
            <w:tcW w:w="3162" w:type="pct"/>
            <w:gridSpan w:val="7"/>
          </w:tcPr>
          <w:p w:rsidR="003203CC" w:rsidRPr="00FE1061" w:rsidRDefault="009F1ACE" w:rsidP="004E394E">
            <w:r>
              <w:t>denní</w:t>
            </w:r>
          </w:p>
        </w:tc>
      </w:tr>
      <w:tr w:rsidR="003203CC" w:rsidRPr="00FE1061" w:rsidTr="00590AE0">
        <w:tc>
          <w:tcPr>
            <w:tcW w:w="1838" w:type="pct"/>
            <w:vAlign w:val="center"/>
          </w:tcPr>
          <w:p w:rsidR="003203CC" w:rsidRPr="00FE1061" w:rsidRDefault="003203CC" w:rsidP="004E394E">
            <w:pPr>
              <w:rPr>
                <w:b/>
              </w:rPr>
            </w:pPr>
            <w:r w:rsidRPr="00FE1061">
              <w:rPr>
                <w:b/>
                <w:sz w:val="22"/>
                <w:szCs w:val="22"/>
              </w:rPr>
              <w:t>Kritéria hodnocení práce</w:t>
            </w:r>
          </w:p>
        </w:tc>
        <w:tc>
          <w:tcPr>
            <w:tcW w:w="3162" w:type="pct"/>
            <w:gridSpan w:val="7"/>
          </w:tcPr>
          <w:p w:rsidR="003203CC" w:rsidRPr="00FE1061" w:rsidRDefault="003203CC" w:rsidP="004E394E">
            <w:pPr>
              <w:jc w:val="right"/>
              <w:rPr>
                <w:b/>
              </w:rPr>
            </w:pPr>
            <w:r w:rsidRPr="00FE1061">
              <w:rPr>
                <w:b/>
                <w:sz w:val="22"/>
                <w:szCs w:val="22"/>
              </w:rPr>
              <w:t>Stupeň hodnocení</w:t>
            </w:r>
          </w:p>
          <w:p w:rsidR="003203CC" w:rsidRPr="00FE1061" w:rsidRDefault="003203CC" w:rsidP="004E394E">
            <w:pPr>
              <w:jc w:val="right"/>
            </w:pPr>
            <w:r w:rsidRPr="00FE1061">
              <w:rPr>
                <w:b/>
                <w:sz w:val="22"/>
                <w:szCs w:val="22"/>
              </w:rPr>
              <w:t>dle stupnice ECTS</w:t>
            </w:r>
          </w:p>
        </w:tc>
      </w:tr>
      <w:tr w:rsidR="003203CC" w:rsidRPr="00FE1061" w:rsidTr="004E394E">
        <w:tc>
          <w:tcPr>
            <w:tcW w:w="5000" w:type="pct"/>
            <w:gridSpan w:val="8"/>
            <w:shd w:val="clear" w:color="auto" w:fill="A6A6A6"/>
          </w:tcPr>
          <w:p w:rsidR="003203CC" w:rsidRPr="00FE1061" w:rsidRDefault="003203CC" w:rsidP="004E394E">
            <w:pPr>
              <w:jc w:val="center"/>
              <w:rPr>
                <w:color w:val="FFFFFF"/>
              </w:rPr>
            </w:pPr>
            <w:r w:rsidRPr="00FE1061">
              <w:rPr>
                <w:b/>
                <w:color w:val="FFFFFF"/>
                <w:sz w:val="22"/>
                <w:szCs w:val="22"/>
              </w:rPr>
              <w:t>Formální stránka práce</w:t>
            </w:r>
          </w:p>
        </w:tc>
      </w:tr>
      <w:tr w:rsidR="003203CC" w:rsidRPr="00FE1061" w:rsidTr="00590AE0">
        <w:tc>
          <w:tcPr>
            <w:tcW w:w="3787" w:type="pct"/>
            <w:gridSpan w:val="2"/>
          </w:tcPr>
          <w:p w:rsidR="003203CC" w:rsidRPr="00FE1061" w:rsidRDefault="003203CC" w:rsidP="004E394E">
            <w:r w:rsidRPr="00FE1061">
              <w:rPr>
                <w:sz w:val="22"/>
                <w:szCs w:val="22"/>
              </w:rPr>
              <w:t>Přehlednost a členění práce</w:t>
            </w:r>
          </w:p>
        </w:tc>
        <w:tc>
          <w:tcPr>
            <w:tcW w:w="211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6" w:type="pct"/>
            <w:vAlign w:val="center"/>
          </w:tcPr>
          <w:p w:rsidR="003203CC" w:rsidRPr="002C2527" w:rsidRDefault="006A44D2" w:rsidP="004E394E">
            <w:r>
              <w:t>D</w:t>
            </w:r>
          </w:p>
        </w:tc>
        <w:tc>
          <w:tcPr>
            <w:tcW w:w="197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189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</w:tr>
      <w:tr w:rsidR="003203CC" w:rsidRPr="00FE1061" w:rsidTr="00590AE0">
        <w:tc>
          <w:tcPr>
            <w:tcW w:w="3787" w:type="pct"/>
            <w:gridSpan w:val="2"/>
          </w:tcPr>
          <w:p w:rsidR="003203CC" w:rsidRPr="00FE1061" w:rsidRDefault="003203CC" w:rsidP="004E394E">
            <w:r w:rsidRPr="00FE1061">
              <w:rPr>
                <w:sz w:val="22"/>
                <w:szCs w:val="22"/>
              </w:rPr>
              <w:t>Úroveň jazykového zpracování (odborná, gramatická i stylistická úroveň textu)</w:t>
            </w:r>
          </w:p>
        </w:tc>
        <w:tc>
          <w:tcPr>
            <w:tcW w:w="211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6" w:type="pct"/>
            <w:vAlign w:val="center"/>
          </w:tcPr>
          <w:p w:rsidR="003203CC" w:rsidRPr="002C2527" w:rsidRDefault="00B13FE3" w:rsidP="004E394E">
            <w:pPr>
              <w:jc w:val="center"/>
            </w:pPr>
            <w:r>
              <w:t>D</w:t>
            </w:r>
          </w:p>
        </w:tc>
        <w:tc>
          <w:tcPr>
            <w:tcW w:w="197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189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</w:tr>
      <w:tr w:rsidR="003203CC" w:rsidRPr="00FE1061" w:rsidTr="00590AE0">
        <w:tc>
          <w:tcPr>
            <w:tcW w:w="3787" w:type="pct"/>
            <w:gridSpan w:val="2"/>
          </w:tcPr>
          <w:p w:rsidR="003203CC" w:rsidRPr="00FE1061" w:rsidRDefault="003203CC" w:rsidP="004E394E">
            <w:r w:rsidRPr="00FE1061">
              <w:rPr>
                <w:sz w:val="22"/>
                <w:szCs w:val="22"/>
              </w:rPr>
              <w:t>Dodržení formálních náležitostí (rozsah práce, dodržení citační normy, estetická úprava, kvalita abstraktu, práce s grafickým, tabulkovým či jiným materiálem)</w:t>
            </w:r>
          </w:p>
        </w:tc>
        <w:tc>
          <w:tcPr>
            <w:tcW w:w="211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6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197" w:type="pct"/>
            <w:vAlign w:val="center"/>
          </w:tcPr>
          <w:p w:rsidR="003203CC" w:rsidRPr="002C2527" w:rsidRDefault="00717AED" w:rsidP="004E394E">
            <w:pPr>
              <w:jc w:val="center"/>
            </w:pPr>
            <w:r>
              <w:t>E</w:t>
            </w:r>
          </w:p>
        </w:tc>
        <w:tc>
          <w:tcPr>
            <w:tcW w:w="189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</w:tr>
      <w:tr w:rsidR="003203CC" w:rsidRPr="00FE1061" w:rsidTr="004E394E">
        <w:tc>
          <w:tcPr>
            <w:tcW w:w="5000" w:type="pct"/>
            <w:gridSpan w:val="8"/>
            <w:shd w:val="clear" w:color="auto" w:fill="A6A6A6"/>
            <w:vAlign w:val="center"/>
          </w:tcPr>
          <w:p w:rsidR="003203CC" w:rsidRPr="002C2527" w:rsidRDefault="003203CC" w:rsidP="004E394E">
            <w:pPr>
              <w:jc w:val="center"/>
            </w:pPr>
            <w:r w:rsidRPr="002C2527">
              <w:rPr>
                <w:b/>
                <w:color w:val="FFFFFF"/>
                <w:sz w:val="22"/>
                <w:szCs w:val="22"/>
              </w:rPr>
              <w:t>Teoretická část práce</w:t>
            </w:r>
          </w:p>
        </w:tc>
      </w:tr>
      <w:tr w:rsidR="003203CC" w:rsidRPr="00FE1061" w:rsidTr="00590AE0">
        <w:tc>
          <w:tcPr>
            <w:tcW w:w="3787" w:type="pct"/>
            <w:gridSpan w:val="2"/>
          </w:tcPr>
          <w:p w:rsidR="003203CC" w:rsidRPr="00FE1061" w:rsidRDefault="003203CC" w:rsidP="004E394E">
            <w:r w:rsidRPr="00FE1061">
              <w:rPr>
                <w:sz w:val="22"/>
                <w:szCs w:val="22"/>
              </w:rPr>
              <w:t xml:space="preserve">Formulace cílů práce </w:t>
            </w:r>
          </w:p>
        </w:tc>
        <w:tc>
          <w:tcPr>
            <w:tcW w:w="211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6" w:type="pct"/>
            <w:vAlign w:val="center"/>
          </w:tcPr>
          <w:p w:rsidR="003203CC" w:rsidRPr="002C2527" w:rsidRDefault="008040F9" w:rsidP="004E394E">
            <w:pPr>
              <w:jc w:val="center"/>
            </w:pPr>
            <w:r>
              <w:t>D</w:t>
            </w:r>
          </w:p>
        </w:tc>
        <w:tc>
          <w:tcPr>
            <w:tcW w:w="197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189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</w:tr>
      <w:tr w:rsidR="003203CC" w:rsidRPr="00FE1061" w:rsidTr="00590AE0">
        <w:tc>
          <w:tcPr>
            <w:tcW w:w="3787" w:type="pct"/>
            <w:gridSpan w:val="2"/>
          </w:tcPr>
          <w:p w:rsidR="003203CC" w:rsidRPr="00FE1061" w:rsidRDefault="003203CC" w:rsidP="004E394E">
            <w:r w:rsidRPr="00FE1061">
              <w:rPr>
                <w:sz w:val="22"/>
                <w:szCs w:val="22"/>
              </w:rPr>
              <w:t xml:space="preserve">Analýza a syntéza problému </w:t>
            </w:r>
          </w:p>
        </w:tc>
        <w:tc>
          <w:tcPr>
            <w:tcW w:w="211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6" w:type="pct"/>
            <w:vAlign w:val="center"/>
          </w:tcPr>
          <w:p w:rsidR="003203CC" w:rsidRPr="002C2527" w:rsidRDefault="00243BF8" w:rsidP="004E394E">
            <w:pPr>
              <w:jc w:val="center"/>
            </w:pPr>
            <w:r>
              <w:t>D</w:t>
            </w:r>
          </w:p>
        </w:tc>
        <w:tc>
          <w:tcPr>
            <w:tcW w:w="197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189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</w:tr>
      <w:tr w:rsidR="003203CC" w:rsidRPr="00FE1061" w:rsidTr="00590AE0">
        <w:tc>
          <w:tcPr>
            <w:tcW w:w="3787" w:type="pct"/>
            <w:gridSpan w:val="2"/>
          </w:tcPr>
          <w:p w:rsidR="003203CC" w:rsidRPr="00FE1061" w:rsidRDefault="003203CC" w:rsidP="004E394E">
            <w:r w:rsidRPr="00FE1061">
              <w:rPr>
                <w:sz w:val="22"/>
                <w:szCs w:val="22"/>
              </w:rPr>
              <w:t>Práce s odbornou literaturou (rozsah a aktuálnost použité literatury, hloubka zpracování použité literatury)</w:t>
            </w:r>
          </w:p>
        </w:tc>
        <w:tc>
          <w:tcPr>
            <w:tcW w:w="211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vAlign w:val="center"/>
          </w:tcPr>
          <w:p w:rsidR="003203CC" w:rsidRPr="002C2527" w:rsidRDefault="00717AED" w:rsidP="004E394E">
            <w:pPr>
              <w:jc w:val="center"/>
            </w:pPr>
            <w:r>
              <w:t>C</w:t>
            </w:r>
          </w:p>
        </w:tc>
        <w:tc>
          <w:tcPr>
            <w:tcW w:w="206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197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189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</w:tr>
      <w:tr w:rsidR="003203CC" w:rsidRPr="00FE1061" w:rsidTr="004E394E">
        <w:tc>
          <w:tcPr>
            <w:tcW w:w="5000" w:type="pct"/>
            <w:gridSpan w:val="8"/>
            <w:shd w:val="clear" w:color="auto" w:fill="A6A6A6"/>
            <w:vAlign w:val="center"/>
          </w:tcPr>
          <w:p w:rsidR="003203CC" w:rsidRPr="002C2527" w:rsidRDefault="003203CC" w:rsidP="004E394E">
            <w:pPr>
              <w:jc w:val="center"/>
            </w:pPr>
            <w:r w:rsidRPr="002C2527">
              <w:rPr>
                <w:b/>
                <w:color w:val="FFFFFF"/>
                <w:sz w:val="22"/>
                <w:szCs w:val="22"/>
              </w:rPr>
              <w:t>Praktická část práce</w:t>
            </w:r>
          </w:p>
        </w:tc>
      </w:tr>
      <w:tr w:rsidR="003203CC" w:rsidRPr="00FE1061" w:rsidTr="004E394E">
        <w:trPr>
          <w:trHeight w:val="266"/>
        </w:trPr>
        <w:tc>
          <w:tcPr>
            <w:tcW w:w="5000" w:type="pct"/>
            <w:gridSpan w:val="8"/>
            <w:shd w:val="clear" w:color="auto" w:fill="B8CCE4"/>
          </w:tcPr>
          <w:p w:rsidR="003203CC" w:rsidRPr="002C2527" w:rsidRDefault="003203CC" w:rsidP="004E394E">
            <w:pPr>
              <w:rPr>
                <w:b/>
              </w:rPr>
            </w:pPr>
            <w:r w:rsidRPr="002C2527">
              <w:rPr>
                <w:b/>
                <w:sz w:val="22"/>
                <w:szCs w:val="22"/>
              </w:rPr>
              <w:t>Bakalářská práce teoreticko-výzkumného charakteru</w:t>
            </w:r>
          </w:p>
        </w:tc>
      </w:tr>
      <w:tr w:rsidR="003203CC" w:rsidRPr="00FE1061" w:rsidTr="00590AE0">
        <w:tc>
          <w:tcPr>
            <w:tcW w:w="3787" w:type="pct"/>
            <w:gridSpan w:val="2"/>
            <w:shd w:val="clear" w:color="auto" w:fill="B8CCE4"/>
          </w:tcPr>
          <w:p w:rsidR="003203CC" w:rsidRPr="00FE1061" w:rsidRDefault="003203CC" w:rsidP="004E394E">
            <w:r w:rsidRPr="00FE1061">
              <w:rPr>
                <w:sz w:val="22"/>
                <w:szCs w:val="22"/>
              </w:rPr>
              <w:t>Věcná správnost výzkumných cílů</w:t>
            </w:r>
          </w:p>
        </w:tc>
        <w:tc>
          <w:tcPr>
            <w:tcW w:w="211" w:type="pct"/>
            <w:shd w:val="clear" w:color="auto" w:fill="B8CCE4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shd w:val="clear" w:color="auto" w:fill="B8CCE4"/>
            <w:vAlign w:val="center"/>
          </w:tcPr>
          <w:p w:rsidR="003203CC" w:rsidRPr="002C2527" w:rsidRDefault="00CC5418" w:rsidP="004E394E">
            <w:pPr>
              <w:jc w:val="center"/>
            </w:pPr>
            <w:r>
              <w:t>B</w:t>
            </w:r>
          </w:p>
        </w:tc>
        <w:tc>
          <w:tcPr>
            <w:tcW w:w="205" w:type="pct"/>
            <w:shd w:val="clear" w:color="auto" w:fill="B8CCE4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6" w:type="pct"/>
            <w:shd w:val="clear" w:color="auto" w:fill="B8CCE4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197" w:type="pct"/>
            <w:shd w:val="clear" w:color="auto" w:fill="B8CCE4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189" w:type="pct"/>
            <w:shd w:val="clear" w:color="auto" w:fill="B8CCE4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</w:tr>
      <w:tr w:rsidR="003203CC" w:rsidRPr="00FE1061" w:rsidTr="00590AE0">
        <w:tc>
          <w:tcPr>
            <w:tcW w:w="3787" w:type="pct"/>
            <w:gridSpan w:val="2"/>
            <w:shd w:val="clear" w:color="auto" w:fill="B8CCE4"/>
          </w:tcPr>
          <w:p w:rsidR="003203CC" w:rsidRPr="00FE1061" w:rsidRDefault="003203CC" w:rsidP="004E394E">
            <w:r w:rsidRPr="00FE1061">
              <w:rPr>
                <w:sz w:val="22"/>
                <w:szCs w:val="22"/>
              </w:rPr>
              <w:t>Adekvátnost výzkumných metod vzhledem k výzkumným otázkám</w:t>
            </w:r>
          </w:p>
          <w:p w:rsidR="003203CC" w:rsidRPr="00FE1061" w:rsidRDefault="003203CC" w:rsidP="004E394E">
            <w:r w:rsidRPr="00FE1061">
              <w:rPr>
                <w:sz w:val="22"/>
                <w:szCs w:val="22"/>
              </w:rPr>
              <w:t>(druh výzkumu, výzkumné strategie, výzkumný soubor, použité metody a techniky zpracování)</w:t>
            </w:r>
          </w:p>
        </w:tc>
        <w:tc>
          <w:tcPr>
            <w:tcW w:w="211" w:type="pct"/>
            <w:shd w:val="clear" w:color="auto" w:fill="B8CCE4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shd w:val="clear" w:color="auto" w:fill="B8CCE4"/>
            <w:vAlign w:val="center"/>
          </w:tcPr>
          <w:p w:rsidR="003203CC" w:rsidRPr="002C2527" w:rsidRDefault="00CC5418" w:rsidP="004E394E">
            <w:pPr>
              <w:jc w:val="center"/>
            </w:pPr>
            <w:r>
              <w:t>B</w:t>
            </w:r>
          </w:p>
        </w:tc>
        <w:tc>
          <w:tcPr>
            <w:tcW w:w="205" w:type="pct"/>
            <w:shd w:val="clear" w:color="auto" w:fill="B8CCE4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6" w:type="pct"/>
            <w:shd w:val="clear" w:color="auto" w:fill="B8CCE4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197" w:type="pct"/>
            <w:shd w:val="clear" w:color="auto" w:fill="B8CCE4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189" w:type="pct"/>
            <w:shd w:val="clear" w:color="auto" w:fill="B8CCE4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</w:tr>
      <w:tr w:rsidR="003203CC" w:rsidRPr="00FE1061" w:rsidTr="00590AE0">
        <w:tc>
          <w:tcPr>
            <w:tcW w:w="3787" w:type="pct"/>
            <w:gridSpan w:val="2"/>
            <w:shd w:val="clear" w:color="auto" w:fill="B8CCE4"/>
          </w:tcPr>
          <w:p w:rsidR="003203CC" w:rsidRPr="00FE1061" w:rsidRDefault="003203CC" w:rsidP="004E394E">
            <w:r w:rsidRPr="00FE1061">
              <w:rPr>
                <w:sz w:val="22"/>
                <w:szCs w:val="22"/>
              </w:rPr>
              <w:t xml:space="preserve">Bohatost získaných dat, adekvátnost zpracování dat, analýza dat a interpretace dat </w:t>
            </w:r>
          </w:p>
        </w:tc>
        <w:tc>
          <w:tcPr>
            <w:tcW w:w="211" w:type="pct"/>
            <w:shd w:val="clear" w:color="auto" w:fill="B8CCE4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shd w:val="clear" w:color="auto" w:fill="B8CCE4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shd w:val="clear" w:color="auto" w:fill="B8CCE4"/>
            <w:vAlign w:val="center"/>
          </w:tcPr>
          <w:p w:rsidR="003203CC" w:rsidRPr="002C2527" w:rsidRDefault="00E82588" w:rsidP="004E394E">
            <w:pPr>
              <w:jc w:val="center"/>
            </w:pPr>
            <w:r>
              <w:t>C</w:t>
            </w:r>
          </w:p>
        </w:tc>
        <w:tc>
          <w:tcPr>
            <w:tcW w:w="206" w:type="pct"/>
            <w:shd w:val="clear" w:color="auto" w:fill="B8CCE4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197" w:type="pct"/>
            <w:shd w:val="clear" w:color="auto" w:fill="B8CCE4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189" w:type="pct"/>
            <w:shd w:val="clear" w:color="auto" w:fill="B8CCE4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</w:tr>
      <w:tr w:rsidR="003203CC" w:rsidRPr="00FE1061" w:rsidTr="00590AE0">
        <w:tc>
          <w:tcPr>
            <w:tcW w:w="3787" w:type="pct"/>
            <w:gridSpan w:val="2"/>
            <w:shd w:val="clear" w:color="auto" w:fill="B8CCE4"/>
          </w:tcPr>
          <w:p w:rsidR="003203CC" w:rsidRPr="00FE1061" w:rsidRDefault="003203CC" w:rsidP="004E394E">
            <w:r w:rsidRPr="00FE1061">
              <w:rPr>
                <w:sz w:val="22"/>
                <w:szCs w:val="22"/>
              </w:rPr>
              <w:t>Splnění výzkumných cílů a formulace závěrů práce</w:t>
            </w:r>
          </w:p>
        </w:tc>
        <w:tc>
          <w:tcPr>
            <w:tcW w:w="211" w:type="pct"/>
            <w:shd w:val="clear" w:color="auto" w:fill="B8CCE4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shd w:val="clear" w:color="auto" w:fill="B8CCE4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shd w:val="clear" w:color="auto" w:fill="B8CCE4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6" w:type="pct"/>
            <w:shd w:val="clear" w:color="auto" w:fill="B8CCE4"/>
            <w:vAlign w:val="center"/>
          </w:tcPr>
          <w:p w:rsidR="003203CC" w:rsidRPr="002C2527" w:rsidRDefault="00E82588" w:rsidP="004E394E">
            <w:pPr>
              <w:jc w:val="center"/>
            </w:pPr>
            <w:r>
              <w:t>D</w:t>
            </w:r>
          </w:p>
        </w:tc>
        <w:tc>
          <w:tcPr>
            <w:tcW w:w="197" w:type="pct"/>
            <w:shd w:val="clear" w:color="auto" w:fill="B8CCE4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189" w:type="pct"/>
            <w:shd w:val="clear" w:color="auto" w:fill="B8CCE4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</w:tr>
      <w:tr w:rsidR="003203CC" w:rsidRPr="00FE1061" w:rsidTr="004E394E">
        <w:tc>
          <w:tcPr>
            <w:tcW w:w="5000" w:type="pct"/>
            <w:gridSpan w:val="8"/>
            <w:shd w:val="clear" w:color="auto" w:fill="A6A6A6"/>
          </w:tcPr>
          <w:p w:rsidR="003203CC" w:rsidRPr="002C2527" w:rsidRDefault="003203CC" w:rsidP="004E394E">
            <w:pPr>
              <w:jc w:val="center"/>
              <w:rPr>
                <w:b/>
                <w:color w:val="FFFFFF"/>
              </w:rPr>
            </w:pPr>
            <w:r w:rsidRPr="002C2527">
              <w:rPr>
                <w:b/>
                <w:color w:val="FFFFFF"/>
                <w:sz w:val="22"/>
                <w:szCs w:val="22"/>
              </w:rPr>
              <w:t>Celková kvalita a přínos práce</w:t>
            </w:r>
          </w:p>
        </w:tc>
      </w:tr>
      <w:tr w:rsidR="003203CC" w:rsidRPr="00FE1061" w:rsidTr="00590AE0">
        <w:tc>
          <w:tcPr>
            <w:tcW w:w="3787" w:type="pct"/>
            <w:gridSpan w:val="2"/>
          </w:tcPr>
          <w:p w:rsidR="003203CC" w:rsidRPr="00FE1061" w:rsidRDefault="003203CC" w:rsidP="004E394E">
            <w:r w:rsidRPr="00FE1061">
              <w:rPr>
                <w:sz w:val="22"/>
                <w:szCs w:val="22"/>
              </w:rPr>
              <w:t>Kvalita, náročnost a originalita řešení zvoleného tématu</w:t>
            </w:r>
          </w:p>
        </w:tc>
        <w:tc>
          <w:tcPr>
            <w:tcW w:w="211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vAlign w:val="center"/>
          </w:tcPr>
          <w:p w:rsidR="003203CC" w:rsidRPr="002C2527" w:rsidRDefault="008040F9" w:rsidP="004E394E">
            <w:pPr>
              <w:jc w:val="center"/>
            </w:pPr>
            <w:r>
              <w:t>C</w:t>
            </w:r>
          </w:p>
        </w:tc>
        <w:tc>
          <w:tcPr>
            <w:tcW w:w="206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197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189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</w:tr>
      <w:tr w:rsidR="003203CC" w:rsidRPr="00FE1061" w:rsidTr="00590AE0">
        <w:tc>
          <w:tcPr>
            <w:tcW w:w="3787" w:type="pct"/>
            <w:gridSpan w:val="2"/>
          </w:tcPr>
          <w:p w:rsidR="003203CC" w:rsidRPr="00FE1061" w:rsidRDefault="003203CC" w:rsidP="004E394E">
            <w:r w:rsidRPr="00FE1061">
              <w:rPr>
                <w:sz w:val="22"/>
                <w:szCs w:val="22"/>
              </w:rPr>
              <w:t>Odborný přínos práce a možnost jejího praktického využití</w:t>
            </w:r>
          </w:p>
        </w:tc>
        <w:tc>
          <w:tcPr>
            <w:tcW w:w="211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vAlign w:val="center"/>
          </w:tcPr>
          <w:p w:rsidR="003203CC" w:rsidRPr="002C2527" w:rsidRDefault="008040F9" w:rsidP="004E394E">
            <w:pPr>
              <w:jc w:val="center"/>
            </w:pPr>
            <w:r>
              <w:t>C</w:t>
            </w:r>
          </w:p>
        </w:tc>
        <w:tc>
          <w:tcPr>
            <w:tcW w:w="206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197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189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</w:tr>
      <w:tr w:rsidR="003203CC" w:rsidRPr="00FE1061" w:rsidTr="00590AE0">
        <w:tc>
          <w:tcPr>
            <w:tcW w:w="3787" w:type="pct"/>
            <w:gridSpan w:val="2"/>
          </w:tcPr>
          <w:p w:rsidR="003203CC" w:rsidRPr="00FE1061" w:rsidRDefault="003203CC" w:rsidP="004E394E">
            <w:r w:rsidRPr="00FE1061">
              <w:rPr>
                <w:sz w:val="22"/>
                <w:szCs w:val="22"/>
              </w:rPr>
              <w:t>Spolupráce s vedoucím práce</w:t>
            </w:r>
          </w:p>
        </w:tc>
        <w:tc>
          <w:tcPr>
            <w:tcW w:w="211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6" w:type="pct"/>
            <w:vAlign w:val="center"/>
          </w:tcPr>
          <w:p w:rsidR="003203CC" w:rsidRPr="002C2527" w:rsidRDefault="009F1ACE" w:rsidP="004E394E">
            <w:pPr>
              <w:jc w:val="center"/>
            </w:pPr>
            <w:r>
              <w:t>D</w:t>
            </w:r>
          </w:p>
        </w:tc>
        <w:tc>
          <w:tcPr>
            <w:tcW w:w="197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189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</w:tr>
      <w:tr w:rsidR="003203CC" w:rsidRPr="00FE1061" w:rsidTr="004E394E">
        <w:tc>
          <w:tcPr>
            <w:tcW w:w="5000" w:type="pct"/>
            <w:gridSpan w:val="8"/>
          </w:tcPr>
          <w:p w:rsidR="003203CC" w:rsidRDefault="003203CC" w:rsidP="004E394E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Odůvodnění hodnocení práce:</w:t>
            </w:r>
          </w:p>
          <w:p w:rsidR="00590AE0" w:rsidRDefault="00590AE0" w:rsidP="004E394E">
            <w:pPr>
              <w:rPr>
                <w:b/>
              </w:rPr>
            </w:pPr>
          </w:p>
          <w:p w:rsidR="00C40178" w:rsidRPr="00590AE0" w:rsidRDefault="00644A82" w:rsidP="00590AE0">
            <w:pPr>
              <w:jc w:val="both"/>
              <w:rPr>
                <w:sz w:val="22"/>
                <w:szCs w:val="22"/>
              </w:rPr>
            </w:pPr>
            <w:r w:rsidRPr="00590AE0">
              <w:rPr>
                <w:sz w:val="22"/>
                <w:szCs w:val="22"/>
              </w:rPr>
              <w:t>A</w:t>
            </w:r>
            <w:r w:rsidR="006F2A11" w:rsidRPr="00590AE0">
              <w:rPr>
                <w:sz w:val="22"/>
                <w:szCs w:val="22"/>
              </w:rPr>
              <w:t xml:space="preserve">utorka se pokusila zpracovat téma spolupráce mateřské školy a rodiny se zaměřením na alternativní formy této spolupráce. Abstrakt </w:t>
            </w:r>
            <w:r w:rsidRPr="00590AE0">
              <w:rPr>
                <w:sz w:val="22"/>
                <w:szCs w:val="22"/>
              </w:rPr>
              <w:t xml:space="preserve">není přesný, výstižný, v anglické </w:t>
            </w:r>
            <w:r w:rsidR="0088294A" w:rsidRPr="00590AE0">
              <w:rPr>
                <w:sz w:val="22"/>
                <w:szCs w:val="22"/>
              </w:rPr>
              <w:t>verzi se objevuje český výraz mateřská škola bez překladu</w:t>
            </w:r>
            <w:r w:rsidR="006F2A11" w:rsidRPr="00590AE0">
              <w:rPr>
                <w:sz w:val="22"/>
                <w:szCs w:val="22"/>
              </w:rPr>
              <w:t xml:space="preserve">. </w:t>
            </w:r>
            <w:r w:rsidR="00044589" w:rsidRPr="00590AE0">
              <w:rPr>
                <w:sz w:val="22"/>
                <w:szCs w:val="22"/>
              </w:rPr>
              <w:t>Teoretická část působí chaoticky</w:t>
            </w:r>
            <w:r w:rsidR="00772CED">
              <w:rPr>
                <w:sz w:val="22"/>
                <w:szCs w:val="22"/>
              </w:rPr>
              <w:t>, propojení kapitol a podkapitol nemá návaznost, např. podkapitola 3.2 oso</w:t>
            </w:r>
            <w:r w:rsidR="004346DE">
              <w:rPr>
                <w:sz w:val="22"/>
                <w:szCs w:val="22"/>
              </w:rPr>
              <w:t>b</w:t>
            </w:r>
            <w:r w:rsidR="00772CED">
              <w:rPr>
                <w:sz w:val="22"/>
                <w:szCs w:val="22"/>
              </w:rPr>
              <w:t>nost pedagoga obsahem nekoresponduje s tématem práce.</w:t>
            </w:r>
            <w:r w:rsidR="00044589" w:rsidRPr="00590AE0">
              <w:rPr>
                <w:sz w:val="22"/>
                <w:szCs w:val="22"/>
              </w:rPr>
              <w:t xml:space="preserve"> </w:t>
            </w:r>
            <w:r w:rsidR="004346DE">
              <w:rPr>
                <w:sz w:val="22"/>
                <w:szCs w:val="22"/>
              </w:rPr>
              <w:t>V</w:t>
            </w:r>
            <w:r w:rsidR="00044589" w:rsidRPr="00590AE0">
              <w:rPr>
                <w:sz w:val="22"/>
                <w:szCs w:val="22"/>
              </w:rPr>
              <w:t> podstatě výrazně chybí popis</w:t>
            </w:r>
            <w:r w:rsidR="004346DE">
              <w:rPr>
                <w:sz w:val="22"/>
                <w:szCs w:val="22"/>
              </w:rPr>
              <w:t xml:space="preserve"> a přehled</w:t>
            </w:r>
            <w:r w:rsidR="00044589" w:rsidRPr="00590AE0">
              <w:rPr>
                <w:sz w:val="22"/>
                <w:szCs w:val="22"/>
              </w:rPr>
              <w:t xml:space="preserve"> forem spolupráce mezi mateřskou školou a rodinou</w:t>
            </w:r>
            <w:r w:rsidR="004346DE">
              <w:rPr>
                <w:sz w:val="22"/>
                <w:szCs w:val="22"/>
              </w:rPr>
              <w:t xml:space="preserve"> (zejména těch alternativních)</w:t>
            </w:r>
            <w:r w:rsidR="00C40178" w:rsidRPr="00590AE0">
              <w:rPr>
                <w:sz w:val="22"/>
                <w:szCs w:val="22"/>
              </w:rPr>
              <w:t>, které by mohly přispět k naplnění obsahového rámce teoretické části práce</w:t>
            </w:r>
            <w:r w:rsidR="00E82588" w:rsidRPr="00590AE0">
              <w:rPr>
                <w:sz w:val="22"/>
                <w:szCs w:val="22"/>
              </w:rPr>
              <w:t xml:space="preserve">. </w:t>
            </w:r>
            <w:r w:rsidR="008040F9" w:rsidRPr="00590AE0">
              <w:rPr>
                <w:sz w:val="22"/>
                <w:szCs w:val="22"/>
              </w:rPr>
              <w:t xml:space="preserve">V teoretické části práce bylo pracováno s dostatkem odborné literatury i zdrojů, které všem nebyly efektivně využity, mnohé chybí v seznamu literatury. </w:t>
            </w:r>
          </w:p>
          <w:p w:rsidR="00023319" w:rsidRPr="00590AE0" w:rsidRDefault="00023319" w:rsidP="00590AE0">
            <w:pPr>
              <w:jc w:val="both"/>
              <w:rPr>
                <w:sz w:val="22"/>
                <w:szCs w:val="22"/>
              </w:rPr>
            </w:pPr>
            <w:r w:rsidRPr="00590AE0">
              <w:rPr>
                <w:sz w:val="22"/>
                <w:szCs w:val="22"/>
              </w:rPr>
              <w:t>Je evidentní, že se autorka zaměřila na empirickou část, rozsah dat je bohatý</w:t>
            </w:r>
            <w:r w:rsidR="00E82588" w:rsidRPr="00590AE0">
              <w:rPr>
                <w:sz w:val="22"/>
                <w:szCs w:val="22"/>
              </w:rPr>
              <w:t xml:space="preserve">, interpretace výsledků dostatečná, postrádám přehlednější závěr výsledků výzkumu. </w:t>
            </w:r>
          </w:p>
          <w:p w:rsidR="00C40178" w:rsidRPr="00590AE0" w:rsidRDefault="004C5054" w:rsidP="00590AE0">
            <w:pPr>
              <w:jc w:val="both"/>
              <w:rPr>
                <w:sz w:val="22"/>
                <w:szCs w:val="22"/>
              </w:rPr>
            </w:pPr>
            <w:r w:rsidRPr="00590AE0">
              <w:rPr>
                <w:sz w:val="22"/>
                <w:szCs w:val="22"/>
              </w:rPr>
              <w:t>Práci škodí nedostatečná formální úprava (gr</w:t>
            </w:r>
            <w:r w:rsidR="00023319" w:rsidRPr="00590AE0">
              <w:rPr>
                <w:sz w:val="22"/>
                <w:szCs w:val="22"/>
              </w:rPr>
              <w:t>amatická, stylistická</w:t>
            </w:r>
            <w:r w:rsidR="008040F9" w:rsidRPr="00590AE0">
              <w:rPr>
                <w:sz w:val="22"/>
                <w:szCs w:val="22"/>
              </w:rPr>
              <w:t xml:space="preserve">, ale </w:t>
            </w:r>
            <w:r w:rsidRPr="00590AE0">
              <w:rPr>
                <w:sz w:val="22"/>
                <w:szCs w:val="22"/>
              </w:rPr>
              <w:t>i citační</w:t>
            </w:r>
            <w:r w:rsidR="008040F9" w:rsidRPr="00590AE0">
              <w:rPr>
                <w:sz w:val="22"/>
                <w:szCs w:val="22"/>
              </w:rPr>
              <w:t>- viz str</w:t>
            </w:r>
            <w:r w:rsidRPr="00590AE0">
              <w:rPr>
                <w:sz w:val="22"/>
                <w:szCs w:val="22"/>
              </w:rPr>
              <w:t xml:space="preserve">. 16, 18, 19, </w:t>
            </w:r>
            <w:r w:rsidR="00023319" w:rsidRPr="00590AE0">
              <w:rPr>
                <w:sz w:val="22"/>
                <w:szCs w:val="22"/>
              </w:rPr>
              <w:t xml:space="preserve">28, </w:t>
            </w:r>
            <w:r w:rsidRPr="00590AE0">
              <w:rPr>
                <w:sz w:val="22"/>
                <w:szCs w:val="22"/>
              </w:rPr>
              <w:t>30</w:t>
            </w:r>
            <w:r w:rsidR="00023319" w:rsidRPr="00590AE0">
              <w:rPr>
                <w:sz w:val="22"/>
                <w:szCs w:val="22"/>
              </w:rPr>
              <w:t>, 33</w:t>
            </w:r>
            <w:r w:rsidR="008040F9" w:rsidRPr="00590AE0">
              <w:rPr>
                <w:sz w:val="22"/>
                <w:szCs w:val="22"/>
              </w:rPr>
              <w:t xml:space="preserve">). </w:t>
            </w:r>
          </w:p>
          <w:p w:rsidR="003E14ED" w:rsidRPr="00590AE0" w:rsidRDefault="003E14ED" w:rsidP="00590AE0">
            <w:pPr>
              <w:jc w:val="both"/>
              <w:rPr>
                <w:sz w:val="22"/>
                <w:szCs w:val="22"/>
              </w:rPr>
            </w:pPr>
            <w:r w:rsidRPr="00590AE0">
              <w:rPr>
                <w:sz w:val="22"/>
                <w:szCs w:val="22"/>
              </w:rPr>
              <w:t xml:space="preserve">Spolupráce s vedoucím práce mohla být </w:t>
            </w:r>
            <w:r w:rsidR="00C40178" w:rsidRPr="00590AE0">
              <w:rPr>
                <w:sz w:val="22"/>
                <w:szCs w:val="22"/>
              </w:rPr>
              <w:t xml:space="preserve">ze strany </w:t>
            </w:r>
            <w:proofErr w:type="gramStart"/>
            <w:r w:rsidR="00C40178" w:rsidRPr="00590AE0">
              <w:rPr>
                <w:sz w:val="22"/>
                <w:szCs w:val="22"/>
              </w:rPr>
              <w:t xml:space="preserve">autorky </w:t>
            </w:r>
            <w:r w:rsidRPr="00590AE0">
              <w:rPr>
                <w:sz w:val="22"/>
                <w:szCs w:val="22"/>
              </w:rPr>
              <w:t>více intenzivnější</w:t>
            </w:r>
            <w:proofErr w:type="gramEnd"/>
            <w:r w:rsidR="006F2A11" w:rsidRPr="00590AE0">
              <w:rPr>
                <w:sz w:val="22"/>
                <w:szCs w:val="22"/>
              </w:rPr>
              <w:t xml:space="preserve">. Některá doporučení školitelky </w:t>
            </w:r>
            <w:r w:rsidR="00044589" w:rsidRPr="00590AE0">
              <w:rPr>
                <w:sz w:val="22"/>
                <w:szCs w:val="22"/>
              </w:rPr>
              <w:t>nebyl</w:t>
            </w:r>
            <w:r w:rsidR="006F2A11" w:rsidRPr="00590AE0">
              <w:rPr>
                <w:sz w:val="22"/>
                <w:szCs w:val="22"/>
              </w:rPr>
              <w:t>a</w:t>
            </w:r>
            <w:r w:rsidR="00044589" w:rsidRPr="00590AE0">
              <w:rPr>
                <w:sz w:val="22"/>
                <w:szCs w:val="22"/>
              </w:rPr>
              <w:t xml:space="preserve"> zapracována, </w:t>
            </w:r>
            <w:r w:rsidRPr="00590AE0">
              <w:rPr>
                <w:sz w:val="22"/>
                <w:szCs w:val="22"/>
              </w:rPr>
              <w:t xml:space="preserve">stejně tak uspěchaná finalizace se projevila na celkové </w:t>
            </w:r>
            <w:r w:rsidR="006F2A11" w:rsidRPr="00590AE0">
              <w:rPr>
                <w:sz w:val="22"/>
                <w:szCs w:val="22"/>
              </w:rPr>
              <w:t>kvalitě</w:t>
            </w:r>
            <w:r w:rsidR="004C5054" w:rsidRPr="00590AE0">
              <w:rPr>
                <w:sz w:val="22"/>
                <w:szCs w:val="22"/>
              </w:rPr>
              <w:t xml:space="preserve"> práce</w:t>
            </w:r>
            <w:r w:rsidRPr="00590AE0">
              <w:rPr>
                <w:sz w:val="22"/>
                <w:szCs w:val="22"/>
              </w:rPr>
              <w:t xml:space="preserve">. </w:t>
            </w:r>
          </w:p>
          <w:p w:rsidR="003203CC" w:rsidRDefault="009F1ACE" w:rsidP="00590AE0">
            <w:pPr>
              <w:jc w:val="both"/>
            </w:pPr>
            <w:r w:rsidRPr="00590AE0">
              <w:rPr>
                <w:sz w:val="22"/>
                <w:szCs w:val="22"/>
              </w:rPr>
              <w:t>Práci doporučuji k obhajobě.</w:t>
            </w:r>
            <w:r>
              <w:t xml:space="preserve"> </w:t>
            </w:r>
          </w:p>
          <w:p w:rsidR="008E73DA" w:rsidRDefault="008E73DA" w:rsidP="00590AE0">
            <w:pPr>
              <w:jc w:val="both"/>
            </w:pPr>
          </w:p>
          <w:p w:rsidR="008E73DA" w:rsidRPr="00FE1061" w:rsidRDefault="008E73DA" w:rsidP="00590AE0">
            <w:pPr>
              <w:jc w:val="both"/>
            </w:pPr>
          </w:p>
        </w:tc>
      </w:tr>
      <w:tr w:rsidR="003203CC" w:rsidRPr="00FE1061" w:rsidTr="004E394E">
        <w:tc>
          <w:tcPr>
            <w:tcW w:w="5000" w:type="pct"/>
            <w:gridSpan w:val="8"/>
          </w:tcPr>
          <w:p w:rsidR="003203CC" w:rsidRPr="00FE1061" w:rsidRDefault="003203CC" w:rsidP="004E394E">
            <w:pPr>
              <w:rPr>
                <w:b/>
              </w:rPr>
            </w:pPr>
            <w:r w:rsidRPr="00FE1061">
              <w:rPr>
                <w:b/>
                <w:sz w:val="22"/>
                <w:szCs w:val="22"/>
              </w:rPr>
              <w:lastRenderedPageBreak/>
              <w:t>Otázky k obhajobě:</w:t>
            </w:r>
          </w:p>
          <w:p w:rsidR="003203CC" w:rsidRDefault="003203CC" w:rsidP="004E394E">
            <w:r>
              <w:t>1.</w:t>
            </w:r>
            <w:r w:rsidR="008E73DA">
              <w:t xml:space="preserve"> Popište jednu alternativní formu spolupráce rodiny a mateřské školy, která je podle vašeho názoru využitelná v běžné mateřské škole.  </w:t>
            </w:r>
          </w:p>
          <w:p w:rsidR="003203CC" w:rsidRPr="00FE1061" w:rsidRDefault="003203CC" w:rsidP="004D6A96">
            <w:r>
              <w:t>2.</w:t>
            </w:r>
            <w:r w:rsidR="00CA0640">
              <w:t xml:space="preserve"> Jaký je váš názor na individuální vzdělávání </w:t>
            </w:r>
            <w:r w:rsidR="004D6A96">
              <w:t xml:space="preserve">dítěte </w:t>
            </w:r>
            <w:r w:rsidR="00CA0640">
              <w:t>v mateřské škole</w:t>
            </w:r>
            <w:r w:rsidR="004D6A96">
              <w:t xml:space="preserve"> (dle Školského zákona)</w:t>
            </w:r>
            <w:r w:rsidR="00CA0640">
              <w:t xml:space="preserve"> </w:t>
            </w:r>
            <w:r w:rsidR="00C17887">
              <w:br/>
            </w:r>
            <w:bookmarkStart w:id="0" w:name="_GoBack"/>
            <w:bookmarkEnd w:id="0"/>
            <w:r w:rsidR="00CA0640">
              <w:t>a jaký význam v této „alternativě“ přisuzujete spolup</w:t>
            </w:r>
            <w:r w:rsidR="004D6A96">
              <w:t>r</w:t>
            </w:r>
            <w:r w:rsidR="00CA0640">
              <w:t xml:space="preserve">áci rodiny a školy?  </w:t>
            </w:r>
          </w:p>
        </w:tc>
      </w:tr>
      <w:tr w:rsidR="003203CC" w:rsidRPr="00FE1061" w:rsidTr="00590AE0">
        <w:tc>
          <w:tcPr>
            <w:tcW w:w="3787" w:type="pct"/>
            <w:gridSpan w:val="2"/>
          </w:tcPr>
          <w:p w:rsidR="003203CC" w:rsidRPr="00FE1061" w:rsidRDefault="003203CC" w:rsidP="004E394E">
            <w:r w:rsidRPr="00FE1061">
              <w:rPr>
                <w:b/>
                <w:sz w:val="22"/>
                <w:szCs w:val="22"/>
              </w:rPr>
              <w:t>Celkové hodnocení</w:t>
            </w:r>
            <w:r w:rsidRPr="00FE1061">
              <w:rPr>
                <w:rStyle w:val="Znakapoznpodarou"/>
                <w:b/>
                <w:sz w:val="22"/>
                <w:szCs w:val="22"/>
              </w:rPr>
              <w:footnoteReference w:customMarkFollows="1" w:id="1"/>
              <w:t>*</w:t>
            </w:r>
          </w:p>
        </w:tc>
        <w:tc>
          <w:tcPr>
            <w:tcW w:w="211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5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206" w:type="pct"/>
            <w:vAlign w:val="center"/>
          </w:tcPr>
          <w:p w:rsidR="003203CC" w:rsidRPr="002C2527" w:rsidRDefault="00E82588" w:rsidP="004E394E">
            <w:pPr>
              <w:jc w:val="center"/>
            </w:pPr>
            <w:r>
              <w:t>D</w:t>
            </w:r>
          </w:p>
        </w:tc>
        <w:tc>
          <w:tcPr>
            <w:tcW w:w="197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  <w:tc>
          <w:tcPr>
            <w:tcW w:w="189" w:type="pct"/>
            <w:vAlign w:val="center"/>
          </w:tcPr>
          <w:p w:rsidR="003203CC" w:rsidRPr="002C2527" w:rsidRDefault="003203CC" w:rsidP="004E394E">
            <w:pPr>
              <w:jc w:val="center"/>
            </w:pPr>
          </w:p>
        </w:tc>
      </w:tr>
      <w:tr w:rsidR="003203CC" w:rsidRPr="00FE1061" w:rsidTr="00590AE0">
        <w:tc>
          <w:tcPr>
            <w:tcW w:w="3787" w:type="pct"/>
            <w:gridSpan w:val="2"/>
            <w:tcBorders>
              <w:bottom w:val="single" w:sz="12" w:space="0" w:color="auto"/>
            </w:tcBorders>
            <w:vAlign w:val="center"/>
          </w:tcPr>
          <w:p w:rsidR="003203CC" w:rsidRPr="00FE1061" w:rsidRDefault="003203CC" w:rsidP="004E394E">
            <w:r w:rsidRPr="00FE1061">
              <w:rPr>
                <w:sz w:val="22"/>
                <w:szCs w:val="22"/>
              </w:rPr>
              <w:t>Datum: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213" w:type="pct"/>
            <w:gridSpan w:val="6"/>
            <w:tcBorders>
              <w:bottom w:val="single" w:sz="12" w:space="0" w:color="auto"/>
            </w:tcBorders>
            <w:vAlign w:val="center"/>
          </w:tcPr>
          <w:p w:rsidR="003203CC" w:rsidRPr="00FE1061" w:rsidRDefault="003203CC" w:rsidP="004E394E">
            <w:r w:rsidRPr="00FE1061">
              <w:rPr>
                <w:sz w:val="22"/>
                <w:szCs w:val="22"/>
              </w:rPr>
              <w:t>Podpis:</w:t>
            </w:r>
          </w:p>
        </w:tc>
      </w:tr>
    </w:tbl>
    <w:p w:rsidR="003203CC" w:rsidRDefault="003203CC" w:rsidP="003203CC"/>
    <w:p w:rsidR="00390A6F" w:rsidRDefault="00C17887"/>
    <w:sectPr w:rsidR="00390A6F" w:rsidSect="0041749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03CC" w:rsidRDefault="003203CC" w:rsidP="003203CC">
      <w:r>
        <w:separator/>
      </w:r>
    </w:p>
  </w:endnote>
  <w:endnote w:type="continuationSeparator" w:id="0">
    <w:p w:rsidR="003203CC" w:rsidRDefault="003203CC" w:rsidP="00320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03CC" w:rsidRDefault="003203CC" w:rsidP="003203CC">
      <w:r>
        <w:separator/>
      </w:r>
    </w:p>
  </w:footnote>
  <w:footnote w:type="continuationSeparator" w:id="0">
    <w:p w:rsidR="003203CC" w:rsidRDefault="003203CC" w:rsidP="003203CC">
      <w:r>
        <w:continuationSeparator/>
      </w:r>
    </w:p>
  </w:footnote>
  <w:footnote w:id="1">
    <w:p w:rsidR="003203CC" w:rsidRDefault="003203CC" w:rsidP="003203CC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sTQ3NjM1M7AwNDJX0lEKTi0uzszPAykwqgUAB1AkTywAAAA="/>
  </w:docVars>
  <w:rsids>
    <w:rsidRoot w:val="003203CC"/>
    <w:rsid w:val="00023319"/>
    <w:rsid w:val="00044589"/>
    <w:rsid w:val="000C46F0"/>
    <w:rsid w:val="000C678B"/>
    <w:rsid w:val="00243BF8"/>
    <w:rsid w:val="003203CC"/>
    <w:rsid w:val="003E14ED"/>
    <w:rsid w:val="004346DE"/>
    <w:rsid w:val="004C5054"/>
    <w:rsid w:val="004D6A96"/>
    <w:rsid w:val="00590AE0"/>
    <w:rsid w:val="00644A82"/>
    <w:rsid w:val="006A44D2"/>
    <w:rsid w:val="006F2A11"/>
    <w:rsid w:val="00717AED"/>
    <w:rsid w:val="00772CED"/>
    <w:rsid w:val="008040F9"/>
    <w:rsid w:val="0088294A"/>
    <w:rsid w:val="008E73DA"/>
    <w:rsid w:val="009F1ACE"/>
    <w:rsid w:val="00B13FE3"/>
    <w:rsid w:val="00C17887"/>
    <w:rsid w:val="00C40178"/>
    <w:rsid w:val="00CA0640"/>
    <w:rsid w:val="00CC5418"/>
    <w:rsid w:val="00D55E0A"/>
    <w:rsid w:val="00E82588"/>
    <w:rsid w:val="00FB6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3203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uiPriority w:val="99"/>
    <w:semiHidden/>
    <w:rsid w:val="003203C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203CC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uiPriority w:val="99"/>
    <w:semiHidden/>
    <w:rsid w:val="003203CC"/>
    <w:rPr>
      <w:rFonts w:cs="Times New Roman"/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3203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uiPriority w:val="99"/>
    <w:semiHidden/>
    <w:rsid w:val="003203C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203CC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uiPriority w:val="99"/>
    <w:semiHidden/>
    <w:rsid w:val="003203CC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452</Words>
  <Characters>2671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citel</dc:creator>
  <cp:lastModifiedBy>Petrů Puhrová Barbora</cp:lastModifiedBy>
  <cp:revision>4</cp:revision>
  <cp:lastPrinted>2017-05-17T08:33:00Z</cp:lastPrinted>
  <dcterms:created xsi:type="dcterms:W3CDTF">2017-05-09T20:11:00Z</dcterms:created>
  <dcterms:modified xsi:type="dcterms:W3CDTF">2017-05-17T08:35:00Z</dcterms:modified>
</cp:coreProperties>
</file>